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linear regression: ChangeFinder with linear regression models residual deviations and applies a second-stage smoothing/thresholding to expose structural changes. Thresholding is done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change-point detection using Conformal Forecasting with a Linear Regression forecaster (</w:t>
      </w:r>
      <w:r>
        <w:rPr>
          <w:rStyle w:val="VerbatimChar"/>
        </w:rPr>
        <w:t xml:space="preserve">hcp_cf_lr</w:t>
      </w:r>
      <w:r>
        <w:t xml:space="preserve">). The method scores deviations from short-term predictions and flags structural changes when nonconformity exceeds a learned threshold. Steps: load packages/data, visualize, define model (window size), fit, detect, evaluate, and plot both detection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change-point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Conformal Forecasting (Linear Regression) change-point model</w:t>
      </w:r>
      <w:r>
        <w:br/>
      </w:r>
      <w:r>
        <w:rPr>
          <w:rStyle w:val="CommentTok"/>
        </w:rPr>
        <w:t xml:space="preserve"># - sw_size controls the sliding window length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l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change-points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lr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2:21Z</dcterms:created>
  <dcterms:modified xsi:type="dcterms:W3CDTF">2025-10-29T18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